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4" w:name="Xbc73fee78139ad01511d29a8aea3847b21f491a"/>
    <w:p>
      <w:pPr>
        <w:pStyle w:val="Heading1"/>
      </w:pPr>
      <w:r>
        <w:t xml:space="preserve">Cover Letter for Chemist Position in Switzerland Zurich</w:t>
      </w:r>
    </w:p>
    <w:p>
      <w:pPr>
        <w:pStyle w:val="FirstParagraph"/>
      </w:pPr>
      <w:r>
        <w:rPr>
          <w:bCs/>
          <w:b/>
        </w:rPr>
        <w:t xml:space="preserve">Date:</w:t>
      </w:r>
      <w:r>
        <w:t xml:space="preserve"> </w:t>
      </w:r>
      <w:r>
        <w:t xml:space="preserve">[Insert Date]</w:t>
      </w:r>
    </w:p>
    <w:p>
      <w:pPr>
        <w:pStyle w:val="BodyText"/>
      </w:pPr>
      <w:r>
        <w:rPr>
          <w:bCs/>
          <w:b/>
        </w:rPr>
        <w:t xml:space="preserve">Dear Hiring Manager,</w:t>
      </w:r>
    </w:p>
    <w:p>
      <w:pPr>
        <w:pStyle w:val="BodyText"/>
      </w:pPr>
      <w:r>
        <w:t xml:space="preserve">I am writing to express my enthusiasm for the Chemist position at your esteemed organization in Switzerland Zurich. As a highly motivated and skilled chemist with a passion for scientific innovation, I am eager to contribute my expertise to a dynamic team in one of the world's leading hubs for research and development. Switzerland, particularly Zurich, has long been synonymous with cutting-edge advancements in science and technology, and I am excited about the opportunity to join your organization in this vibrant environment.</w:t>
      </w:r>
    </w:p>
    <w:bookmarkStart w:id="20" w:name="why-this-role-matters-to-me"/>
    <w:p>
      <w:pPr>
        <w:pStyle w:val="Heading2"/>
      </w:pPr>
      <w:r>
        <w:t xml:space="preserve">Why This Role Matters to Me</w:t>
      </w:r>
    </w:p>
    <w:p>
      <w:pPr>
        <w:pStyle w:val="FirstParagraph"/>
      </w:pPr>
      <w:r>
        <w:t xml:space="preserve">My journey as a Chemist has been driven by a deep curiosity about the molecular world and a commitment to solving complex challenges through scientific inquiry. Over the past [X years], I have honed my skills in analytical chemistry, organic synthesis, and materials science, while working on projects that span pharmaceuticals, environmental research, and sustainable technologies. The opportunity to work in Switzerland Zurich—where academic institutions like ETH Zurich and industry leaders such as Novartis or Roche are at the forefront of innovation—resonates deeply with my professional goals.</w:t>
      </w:r>
    </w:p>
    <w:p>
      <w:pPr>
        <w:pStyle w:val="BodyText"/>
      </w:pPr>
      <w:r>
        <w:t xml:space="preserve">Switzerland Zurich is not just a location; it is a symbol of precision, quality, and forward-thinking. The region’s emphasis on interdisciplinary collaboration, rigorous scientific standards, and its role as a global center for pharmaceutical and chemical research make it an ideal setting for a Chemist like myself. I am particularly drawn to the chance to work alongside experts in fields such as biotechnology, green chemistry, or advanced materials development—areas where Zurich’s institutions are pioneering solutions that impact the world.</w:t>
      </w:r>
    </w:p>
    <w:bookmarkEnd w:id="20"/>
    <w:bookmarkStart w:id="21" w:name="my-qualifications-and-experience"/>
    <w:p>
      <w:pPr>
        <w:pStyle w:val="Heading2"/>
      </w:pPr>
      <w:r>
        <w:t xml:space="preserve">My Qualifications and Experience</w:t>
      </w:r>
    </w:p>
    <w:p>
      <w:pPr>
        <w:pStyle w:val="FirstParagraph"/>
      </w:pPr>
      <w:r>
        <w:t xml:space="preserve">With a [Your Degree] in Chemistry from [Your University], I have built a strong foundation in both theoretical and applied sciences. My professional experience includes roles at [Previous Employers/Institutions], where I was responsible for tasks such as developing analytical methods, optimizing chemical processes, and collaborating with cross-functional teams to achieve research objectives. For example, during my time at [Company/University], I led a project on [Specific Project Name], which resulted in [Achievement, e.g., "a 20% improvement in reaction efficiency" or "the identification of a novel compound for drug development"].</w:t>
      </w:r>
    </w:p>
    <w:p>
      <w:pPr>
        <w:pStyle w:val="BodyText"/>
      </w:pPr>
      <w:r>
        <w:t xml:space="preserve">My expertise spans a wide range of analytical techniques, including gas chromatography-mass spectrometry (GC-MS), high-performance liquid chromatography (HPLC), and nuclear magnetic resonance (NMR) spectroscopy. I am also proficient in computational chemistry tools such as [Software Name], which allows me to model molecular interactions and predict reaction outcomes. These skills have enabled me to contribute meaningfully to projects that require both precision and creativity.</w:t>
      </w:r>
    </w:p>
    <w:p>
      <w:pPr>
        <w:pStyle w:val="BodyText"/>
      </w:pPr>
      <w:r>
        <w:t xml:space="preserve">In addition to my technical capabilities, I pride myself on my ability to communicate complex scientific concepts clearly and collaborate effectively with colleagues from diverse backgrounds. Whether presenting findings at a conference or working in a team-based lab setting, I prioritize clarity, accuracy, and a solutions-oriented approach. This aligns with the collaborative spirit that defines research institutions in Switzerland Zurich, where innovation often emerges from shared knowledge and interdisciplinary teamwork.</w:t>
      </w:r>
    </w:p>
    <w:bookmarkEnd w:id="21"/>
    <w:bookmarkStart w:id="22" w:name="why-switzerland-zurich"/>
    <w:p>
      <w:pPr>
        <w:pStyle w:val="Heading2"/>
      </w:pPr>
      <w:r>
        <w:t xml:space="preserve">Why Switzerland Zurich?</w:t>
      </w:r>
    </w:p>
    <w:p>
      <w:pPr>
        <w:pStyle w:val="FirstParagraph"/>
      </w:pPr>
      <w:r>
        <w:t xml:space="preserve">Switzerland Zurich is a unique place where science thrives in an environment that values both intellectual rigor and quality of life. The city’s reputation for excellence in education, healthcare, and environmental sustainability makes it an ideal location for someone committed to making a positive impact through their work. As a Chemist, I am particularly inspired by the opportunities to contribute to projects that address global challenges such as climate change, renewable energy, and personalized medicine—areas where Zurich is leading the way.</w:t>
      </w:r>
    </w:p>
    <w:p>
      <w:pPr>
        <w:pStyle w:val="BodyText"/>
      </w:pPr>
      <w:r>
        <w:t xml:space="preserve">Furthermore, the Swiss culture of precision and attention to detail mirrors my own professional ethos. I have always admired how Swiss institutions balance innovation with meticulousness, ensuring that every discovery meets the highest standards of safety and efficacy. I am eager to bring this same level of dedication to your organization, whether by developing new chemical processes or advancing research that can benefit society.</w:t>
      </w:r>
    </w:p>
    <w:bookmarkEnd w:id="22"/>
    <w:bookmarkStart w:id="23" w:name="conclusion"/>
    <w:p>
      <w:pPr>
        <w:pStyle w:val="Heading2"/>
      </w:pPr>
      <w:r>
        <w:t xml:space="preserve">Conclusion</w:t>
      </w:r>
    </w:p>
    <w:p>
      <w:pPr>
        <w:pStyle w:val="FirstParagraph"/>
      </w:pPr>
      <w:r>
        <w:t xml:space="preserve">I am confident that my background in chemistry, combined with my passion for scientific discovery, makes me a strong candidate for the Chemist position in Switzerland Zurich. I would be honored to contribute my skills to your team and help drive advancements in a field that continues to shape our world. Thank you for considering my application. I look forward to the opportunity to discuss how I can support your organization’s mission and goals.</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3"/>
    <w:p>
      <w:pPr>
        <w:pStyle w:val="BodyText"/>
      </w:pPr>
      <w:r>
        <w:t xml:space="preserve">This document is a sample cover letter for a Chemist position in Switzerland Zurich. Replace placeholder text with your personal details before submission.</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Switzerland Zurich</dc:title>
  <dc:creator/>
  <dc:language>en</dc:language>
  <cp:keywords/>
  <dcterms:created xsi:type="dcterms:W3CDTF">2026-07-23T07:19:13Z</dcterms:created>
  <dcterms:modified xsi:type="dcterms:W3CDTF">2026-07-23T07:19:13Z</dcterms:modified>
</cp:coreProperties>
</file>

<file path=docProps/custom.xml><?xml version="1.0" encoding="utf-8"?>
<Properties xmlns="http://schemas.openxmlformats.org/officeDocument/2006/custom-properties" xmlns:vt="http://schemas.openxmlformats.org/officeDocument/2006/docPropsVTypes"/>
</file>